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db4ca7c-1ecb-47f1-9915-2f4c85bfbb05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0865d83b-9218-468c-9f18-99a46fb30b8b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93ec606c-9047-4dc9-9c1a-ccc6bd91d900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4Z</dcterms:created>
  <dcterms:modified xsi:type="dcterms:W3CDTF">2023-08-04T0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